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0_sim_calc_min_sample_siz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09/06/2022</w:t>
      </w:r>
    </w:p>
    <w:p>
      <w:pPr>
        <w:pStyle w:val="SourceCode"/>
      </w:pPr>
      <w:r>
        <w:rPr>
          <w:rStyle w:val="VerbatimChar"/>
        </w:rPr>
        <w:t xml:space="preserve">## [1] "SAMP SIZE SCENARIO A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263.8485 246.0020 358.0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223.6628 253.6136 316.6096</w:t>
      </w:r>
    </w:p>
    <w:p>
      <w:pPr>
        <w:pStyle w:val="SourceCode"/>
      </w:pPr>
      <w:r>
        <w:rPr>
          <w:rStyle w:val="VerbatimChar"/>
        </w:rPr>
        <w:t xml:space="preserve">## [1] "SAMP SIZE SCENARIO B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172.7661 238.5836 345.1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215.4157 252.3299 317.6941</w:t>
      </w:r>
    </w:p>
    <w:p>
      <w:pPr>
        <w:pStyle w:val="SourceCode"/>
      </w:pPr>
      <w:r>
        <w:rPr>
          <w:rStyle w:val="VerbatimChar"/>
        </w:rPr>
        <w:t xml:space="preserve">## [1] "SAMP SIZE SCENARIO C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460.0288 259.3680 341.9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213.6258 251.9838 318.1242</w:t>
      </w:r>
    </w:p>
    <w:p>
      <w:pPr>
        <w:pStyle w:val="SourceCode"/>
      </w:pPr>
      <w:r>
        <w:rPr>
          <w:rStyle w:val="VerbatimChar"/>
        </w:rPr>
        <w:t xml:space="preserve">## [1] "SAMP SIZE SCENARIO D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1364.7088  272.3820  327.39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214.2880 252.2561 317.492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9504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0_sim_calc_min_sample_size</dc:title>
  <dc:creator>Alex Pate</dc:creator>
  <dcterms:created xsi:type="dcterms:W3CDTF">2022-09-06</dcterms:created>
  <dcterms:modified xsi:type="dcterms:W3CDTF">2022-09-06</dcterms:modified>
</cp:coreProperties>
</file>